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111 Lambton Tower,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2217A23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eichang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jtaba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1A5766BE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60EEA10E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60D5912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A90458" w:rsidRPr="00EA1252" w14:paraId="349AAA39" w14:textId="77777777" w:rsidTr="004E62C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810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F6C8162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Conditionally Offered</w:t>
            </w:r>
          </w:p>
          <w:p w14:paraId="057177AE" w14:textId="35083C2C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Offered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60C2A6D1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3584D1B6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44D83562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5F907B54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6C8A0BFD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06FADB7B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EAF2E2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lastRenderedPageBreak/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avarjani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Zarrinkalam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Zarrinkalam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3C0EEC54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89C5755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, Patel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0D2C235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, Hosseini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hodabakhs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abzade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Navival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, Zarrinkalam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EF04FF" w14:paraId="68C84962" w14:textId="77777777" w:rsidTr="004272F4">
        <w:tc>
          <w:tcPr>
            <w:tcW w:w="8995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244E9C0" w14:textId="48C859E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ummer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Fall 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65688B" w14:paraId="47CDC2C3" w14:textId="77777777" w:rsidTr="00BD2636">
        <w:trPr>
          <w:trHeight w:val="241"/>
        </w:trPr>
        <w:tc>
          <w:tcPr>
            <w:tcW w:w="8550" w:type="dxa"/>
          </w:tcPr>
          <w:p w14:paraId="20DA6593" w14:textId="22210F2A" w:rsidR="0065688B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1440" w:type="dxa"/>
          </w:tcPr>
          <w:p w14:paraId="75778520" w14:textId="0AF58506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053B1CD5" w14:textId="06CA26FF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65688B" w14:paraId="154E72AE" w14:textId="77777777" w:rsidTr="00BD2636">
        <w:trPr>
          <w:trHeight w:val="241"/>
        </w:trPr>
        <w:tc>
          <w:tcPr>
            <w:tcW w:w="8550" w:type="dxa"/>
          </w:tcPr>
          <w:p w14:paraId="10FA2CA4" w14:textId="4D8C7A13" w:rsidR="0065688B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1440" w:type="dxa"/>
          </w:tcPr>
          <w:p w14:paraId="688F5BDA" w14:textId="0DC4EEDD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5EC3B6F3" w14:textId="7F0327C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65688B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65688B" w:rsidRPr="00DA53AC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65688B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65688B" w:rsidRPr="005E6D21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2D9CD63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0D30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RecSys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F7065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4F7065" w:rsidRPr="005E6D21" w:rsidRDefault="004F7065" w:rsidP="004F706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F7065" w:rsidRDefault="004F7065" w:rsidP="004F706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F7065" w:rsidRDefault="004F7065" w:rsidP="004F706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C63B7" w14:textId="77777777" w:rsidR="00CF1807" w:rsidRDefault="00CF1807" w:rsidP="00962F84">
      <w:r>
        <w:separator/>
      </w:r>
    </w:p>
  </w:endnote>
  <w:endnote w:type="continuationSeparator" w:id="0">
    <w:p w14:paraId="2AB1C73D" w14:textId="77777777" w:rsidR="00CF1807" w:rsidRDefault="00CF1807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C0EC5" w14:textId="77777777" w:rsidR="00CF1807" w:rsidRDefault="00CF1807" w:rsidP="00962F84">
      <w:r>
        <w:separator/>
      </w:r>
    </w:p>
  </w:footnote>
  <w:footnote w:type="continuationSeparator" w:id="0">
    <w:p w14:paraId="19535322" w14:textId="77777777" w:rsidR="00CF1807" w:rsidRDefault="00CF1807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21354679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2A5054">
      <w:rPr>
        <w:rFonts w:ascii="Garamond" w:hAnsi="Garamond" w:cs="NimbusRomNo9L-Regu"/>
        <w:color w:val="0000FF"/>
        <w:sz w:val="20"/>
        <w:szCs w:val="20"/>
        <w:lang w:val="en-US"/>
      </w:rPr>
      <w:t>September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iPzWgBcvDdc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A5054"/>
    <w:rsid w:val="002C2449"/>
    <w:rsid w:val="002C5C2B"/>
    <w:rsid w:val="002F0E71"/>
    <w:rsid w:val="002F305E"/>
    <w:rsid w:val="002F7C39"/>
    <w:rsid w:val="00322026"/>
    <w:rsid w:val="00326D79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F02A5"/>
    <w:rsid w:val="00423607"/>
    <w:rsid w:val="00481812"/>
    <w:rsid w:val="004934E2"/>
    <w:rsid w:val="004A5B3A"/>
    <w:rsid w:val="004B4701"/>
    <w:rsid w:val="004B7283"/>
    <w:rsid w:val="004C7C9F"/>
    <w:rsid w:val="004D2825"/>
    <w:rsid w:val="004D584C"/>
    <w:rsid w:val="004E1A1A"/>
    <w:rsid w:val="004E4D7D"/>
    <w:rsid w:val="004E62C2"/>
    <w:rsid w:val="004F1D94"/>
    <w:rsid w:val="004F7065"/>
    <w:rsid w:val="005059A0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7FC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462DC"/>
    <w:rsid w:val="00750A43"/>
    <w:rsid w:val="00752582"/>
    <w:rsid w:val="0077170D"/>
    <w:rsid w:val="00793C3F"/>
    <w:rsid w:val="007A0FB4"/>
    <w:rsid w:val="007A37B9"/>
    <w:rsid w:val="007A6E3C"/>
    <w:rsid w:val="007B208E"/>
    <w:rsid w:val="007B6895"/>
    <w:rsid w:val="007C3F60"/>
    <w:rsid w:val="007D284C"/>
    <w:rsid w:val="007E5191"/>
    <w:rsid w:val="007F556F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2BB"/>
    <w:rsid w:val="009353CD"/>
    <w:rsid w:val="00936680"/>
    <w:rsid w:val="0094060D"/>
    <w:rsid w:val="00962F84"/>
    <w:rsid w:val="00980421"/>
    <w:rsid w:val="00985B1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37BAF"/>
    <w:rsid w:val="00D421C8"/>
    <w:rsid w:val="00D80409"/>
    <w:rsid w:val="00D9393C"/>
    <w:rsid w:val="00D94A50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04FF"/>
    <w:rsid w:val="00EF5DB7"/>
    <w:rsid w:val="00F16DDD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0</TotalTime>
  <Pages>4</Pages>
  <Words>3055</Words>
  <Characters>17418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0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53</cp:revision>
  <cp:lastPrinted>2022-09-21T16:42:00Z</cp:lastPrinted>
  <dcterms:created xsi:type="dcterms:W3CDTF">2021-10-28T16:56:00Z</dcterms:created>
  <dcterms:modified xsi:type="dcterms:W3CDTF">2022-10-30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